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3C9" w:rsidRPr="002162FB" w:rsidRDefault="00AA53C9" w:rsidP="00AA53C9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064/20</w:t>
      </w:r>
    </w:p>
    <w:p w:rsidR="00AA53C9" w:rsidRPr="002162FB" w:rsidRDefault="00AA53C9" w:rsidP="00AA53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AA53C9" w:rsidRPr="002162FB" w:rsidRDefault="00AA53C9" w:rsidP="00AA53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AA53C9" w:rsidRPr="002162FB" w:rsidRDefault="00AA53C9" w:rsidP="00AA53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A53C9" w:rsidRPr="002162FB" w:rsidRDefault="00AA53C9" w:rsidP="00AA53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AA53C9" w:rsidRPr="002162FB" w:rsidRDefault="00AA53C9" w:rsidP="00AA53C9">
      <w:pPr>
        <w:rPr>
          <w:lang w:val="es-ES"/>
        </w:rPr>
      </w:pPr>
    </w:p>
    <w:p w:rsidR="00AA53C9" w:rsidRPr="002162FB" w:rsidRDefault="00AA53C9" w:rsidP="00AA53C9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>ada por la alumna Natalia Acosta</w:t>
      </w:r>
      <w:r w:rsidRPr="002162FB">
        <w:rPr>
          <w:lang w:val="es-ES"/>
        </w:rPr>
        <w:t xml:space="preserve"> solicitando la reválida </w:t>
      </w:r>
      <w:r>
        <w:rPr>
          <w:lang w:val="es-ES"/>
        </w:rPr>
        <w:t>de las materias de su plan de estudio</w:t>
      </w:r>
      <w:r w:rsidRPr="002162FB">
        <w:rPr>
          <w:lang w:val="es-ES"/>
        </w:rPr>
        <w:t xml:space="preserve">; </w:t>
      </w:r>
    </w:p>
    <w:p w:rsidR="00AA53C9" w:rsidRPr="002162FB" w:rsidRDefault="00AA53C9" w:rsidP="00AA53C9">
      <w:pPr>
        <w:ind w:firstLine="720"/>
        <w:jc w:val="both"/>
        <w:rPr>
          <w:lang w:val="es-ES"/>
        </w:rPr>
      </w:pPr>
    </w:p>
    <w:p w:rsidR="00AA53C9" w:rsidRPr="002162FB" w:rsidRDefault="00AA53C9" w:rsidP="00AA53C9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AA53C9" w:rsidRPr="002162FB" w:rsidRDefault="00AA53C9" w:rsidP="00AA53C9">
      <w:pPr>
        <w:ind w:firstLine="720"/>
        <w:jc w:val="both"/>
        <w:rPr>
          <w:lang w:val="es-ES"/>
        </w:rPr>
      </w:pPr>
    </w:p>
    <w:p w:rsidR="00AA53C9" w:rsidRPr="002162FB" w:rsidRDefault="00AA53C9" w:rsidP="00AA53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AA53C9" w:rsidRPr="002162FB" w:rsidRDefault="00AA53C9" w:rsidP="00AA53C9">
      <w:pPr>
        <w:jc w:val="both"/>
        <w:rPr>
          <w:lang w:val="es-ES"/>
        </w:rPr>
      </w:pPr>
    </w:p>
    <w:p w:rsidR="00AA53C9" w:rsidRPr="002162FB" w:rsidRDefault="00AA53C9" w:rsidP="00AA53C9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>ue la Srta. Acosta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2000 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Licenciatura en Ciencias de la Computación</w:t>
      </w:r>
      <w:r w:rsidRPr="002162FB">
        <w:rPr>
          <w:lang w:val="es-ES"/>
        </w:rPr>
        <w:t xml:space="preserve">;  </w:t>
      </w:r>
    </w:p>
    <w:p w:rsidR="00AA53C9" w:rsidRPr="002162FB" w:rsidRDefault="00AA53C9" w:rsidP="00AA53C9">
      <w:pPr>
        <w:jc w:val="both"/>
        <w:rPr>
          <w:color w:val="FF0000"/>
          <w:lang w:val="es-ES"/>
        </w:rPr>
      </w:pPr>
    </w:p>
    <w:p w:rsidR="00AA53C9" w:rsidRPr="0001195E" w:rsidRDefault="00AA53C9" w:rsidP="00AA53C9">
      <w:pPr>
        <w:ind w:firstLine="720"/>
        <w:jc w:val="both"/>
        <w:rPr>
          <w:lang w:val="es-ES"/>
        </w:rPr>
      </w:pPr>
      <w:r>
        <w:rPr>
          <w:lang w:val="es-ES"/>
        </w:rPr>
        <w:t>Que en marzo de 2007 le dieron la baja como alumna</w:t>
      </w:r>
      <w:r w:rsidRPr="0001195E">
        <w:rPr>
          <w:lang w:val="es-ES"/>
        </w:rPr>
        <w:t xml:space="preserve"> regular por no a</w:t>
      </w:r>
      <w:r w:rsidRPr="0001195E">
        <w:rPr>
          <w:lang w:val="es-AR"/>
        </w:rPr>
        <w:t xml:space="preserve">probar </w:t>
      </w:r>
      <w:r>
        <w:rPr>
          <w:lang w:val="es-AR"/>
        </w:rPr>
        <w:t xml:space="preserve">al </w:t>
      </w:r>
      <w:r w:rsidRPr="0001195E">
        <w:rPr>
          <w:lang w:val="es-AR"/>
        </w:rPr>
        <w:t xml:space="preserve"> menos un</w:t>
      </w:r>
      <w:r>
        <w:rPr>
          <w:lang w:val="es-AR"/>
        </w:rPr>
        <w:t xml:space="preserve">a materia en dos años corridos; </w:t>
      </w:r>
    </w:p>
    <w:p w:rsidR="00AA53C9" w:rsidRDefault="00AA53C9" w:rsidP="00AA53C9">
      <w:pPr>
        <w:ind w:firstLine="709"/>
        <w:jc w:val="both"/>
        <w:rPr>
          <w:lang w:val="es-ES"/>
        </w:rPr>
      </w:pPr>
    </w:p>
    <w:p w:rsidR="00AA53C9" w:rsidRPr="0001195E" w:rsidRDefault="00AA53C9" w:rsidP="00AA53C9">
      <w:pPr>
        <w:ind w:firstLine="709"/>
        <w:jc w:val="both"/>
        <w:rPr>
          <w:color w:val="FF0000"/>
          <w:lang w:val="es-ES"/>
        </w:rPr>
      </w:pPr>
      <w:r w:rsidRPr="0001195E">
        <w:rPr>
          <w:lang w:val="es-ES"/>
        </w:rPr>
        <w:t>Que</w:t>
      </w:r>
      <w:r>
        <w:rPr>
          <w:lang w:val="es-ES"/>
        </w:rPr>
        <w:t xml:space="preserve"> la misma fue reincorporada, de acuerdo a lo establecido por la reglamentación vigente, al </w:t>
      </w:r>
      <w:r>
        <w:rPr>
          <w:i/>
          <w:lang w:val="es-ES"/>
        </w:rPr>
        <w:t xml:space="preserve">Plan 2012 </w:t>
      </w:r>
      <w:r>
        <w:rPr>
          <w:lang w:val="es-ES"/>
        </w:rPr>
        <w:t>de la carrera antes mencionada</w:t>
      </w:r>
      <w:r>
        <w:rPr>
          <w:i/>
          <w:lang w:val="es-ES"/>
        </w:rPr>
        <w:t xml:space="preserve">; </w:t>
      </w:r>
    </w:p>
    <w:p w:rsidR="00AA53C9" w:rsidRDefault="00AA53C9" w:rsidP="00AA53C9">
      <w:pPr>
        <w:ind w:firstLine="720"/>
        <w:jc w:val="both"/>
        <w:rPr>
          <w:lang w:val="es-ES"/>
        </w:rPr>
      </w:pPr>
    </w:p>
    <w:p w:rsidR="00AA53C9" w:rsidRPr="0001195E" w:rsidRDefault="00AA53C9" w:rsidP="00AA53C9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AA53C9" w:rsidRPr="00D7190D" w:rsidRDefault="00AA53C9" w:rsidP="00AA53C9">
      <w:pPr>
        <w:ind w:firstLine="720"/>
        <w:jc w:val="both"/>
        <w:rPr>
          <w:lang w:val="es-ES"/>
        </w:rPr>
      </w:pPr>
    </w:p>
    <w:p w:rsidR="00AA53C9" w:rsidRDefault="00AA53C9" w:rsidP="00AA53C9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AA53C9" w:rsidRDefault="00AA53C9" w:rsidP="00AA53C9">
      <w:pPr>
        <w:ind w:firstLine="720"/>
        <w:jc w:val="both"/>
        <w:rPr>
          <w:lang w:val="es-ES"/>
        </w:rPr>
      </w:pPr>
    </w:p>
    <w:p w:rsidR="00AA53C9" w:rsidRPr="0001195E" w:rsidRDefault="00AA53C9" w:rsidP="00AA53C9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19</w:t>
      </w:r>
      <w:r w:rsidRPr="0001195E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mayo de 2020 dicha solicitud</w:t>
      </w:r>
      <w:r w:rsidRPr="0001195E">
        <w:rPr>
          <w:rStyle w:val="textoComun"/>
          <w:lang w:val="es-AR"/>
        </w:rPr>
        <w:t>;</w:t>
      </w:r>
    </w:p>
    <w:p w:rsidR="00AA53C9" w:rsidRPr="002162FB" w:rsidRDefault="00AA53C9" w:rsidP="00AA53C9">
      <w:pPr>
        <w:tabs>
          <w:tab w:val="left" w:pos="5670"/>
        </w:tabs>
        <w:jc w:val="both"/>
        <w:rPr>
          <w:b/>
          <w:lang w:val="es-AR"/>
        </w:rPr>
      </w:pPr>
    </w:p>
    <w:p w:rsidR="00AA53C9" w:rsidRPr="002162FB" w:rsidRDefault="00AA53C9" w:rsidP="00AA53C9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AA53C9" w:rsidRPr="002162FB" w:rsidRDefault="00AA53C9" w:rsidP="00AA53C9">
      <w:pPr>
        <w:rPr>
          <w:b/>
          <w:bCs/>
          <w:lang w:val="es-AR"/>
        </w:rPr>
      </w:pPr>
    </w:p>
    <w:p w:rsidR="00AA53C9" w:rsidRPr="003D6FAB" w:rsidRDefault="00AA53C9" w:rsidP="00AA53C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A53C9" w:rsidRPr="00CD1040" w:rsidRDefault="00AA53C9" w:rsidP="00AA53C9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AA53C9" w:rsidRPr="002162FB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</w:t>
      </w:r>
      <w:r w:rsidRPr="002162FB">
        <w:rPr>
          <w:lang w:val="es-ES"/>
        </w:rPr>
        <w:t>l</w:t>
      </w:r>
      <w:r>
        <w:rPr>
          <w:lang w:val="es-ES"/>
        </w:rPr>
        <w:t>a</w:t>
      </w:r>
      <w:r w:rsidRPr="002162FB">
        <w:rPr>
          <w:lang w:val="es-ES"/>
        </w:rPr>
        <w:t xml:space="preserve"> </w:t>
      </w:r>
      <w:r>
        <w:rPr>
          <w:lang w:val="es-ES"/>
        </w:rPr>
        <w:t>alumna</w:t>
      </w:r>
      <w:r>
        <w:rPr>
          <w:b/>
          <w:lang w:val="es-ES"/>
        </w:rPr>
        <w:t xml:space="preserve"> Natalia Carolina ACOSTA (LU: 56510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.</w:t>
      </w:r>
      <w:r w:rsidRPr="002162FB">
        <w:rPr>
          <w:lang w:val="es-ES"/>
        </w:rPr>
        <w:t xml:space="preserve"> </w:t>
      </w: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Default="00AA53C9" w:rsidP="00AA53C9">
      <w:pPr>
        <w:jc w:val="both"/>
        <w:rPr>
          <w:lang w:val="es-ES"/>
        </w:rPr>
      </w:pPr>
    </w:p>
    <w:p w:rsidR="00AA53C9" w:rsidRPr="00A377A0" w:rsidRDefault="00AA53C9" w:rsidP="00AA53C9">
      <w:pPr>
        <w:rPr>
          <w:b/>
          <w:lang w:val="es-ES"/>
        </w:rPr>
      </w:pPr>
      <w:r w:rsidRPr="00A377A0">
        <w:rPr>
          <w:b/>
          <w:lang w:val="es-ES"/>
        </w:rPr>
        <w:lastRenderedPageBreak/>
        <w:t xml:space="preserve">  </w:t>
      </w:r>
      <w:r>
        <w:rPr>
          <w:b/>
          <w:lang w:val="es-ES"/>
        </w:rPr>
        <w:t>/// CDCIC-064</w:t>
      </w:r>
      <w:r w:rsidRPr="00A377A0">
        <w:rPr>
          <w:b/>
          <w:lang w:val="es-ES"/>
        </w:rPr>
        <w:t>/20</w:t>
      </w:r>
    </w:p>
    <w:p w:rsidR="00AA53C9" w:rsidRDefault="00AA53C9" w:rsidP="00AA53C9">
      <w:pPr>
        <w:rPr>
          <w:lang w:val="es-ES"/>
        </w:rPr>
      </w:pPr>
    </w:p>
    <w:tbl>
      <w:tblPr>
        <w:tblW w:w="7200" w:type="dxa"/>
        <w:tblInd w:w="70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AA53C9" w:rsidTr="00DF2FB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3C9" w:rsidRDefault="00AA53C9" w:rsidP="00DF2FB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AA53C9" w:rsidRPr="001324DC" w:rsidTr="00DF2FB6">
        <w:trPr>
          <w:trHeight w:val="39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3C9" w:rsidRPr="001324DC" w:rsidRDefault="00AA53C9" w:rsidP="00DF2FB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1324D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tura en Ciencias de la Computación</w:t>
            </w:r>
          </w:p>
        </w:tc>
      </w:tr>
      <w:tr w:rsidR="00AA53C9" w:rsidTr="00DF2FB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AA53C9" w:rsidTr="00DF2FB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</w:t>
            </w:r>
            <w:bookmarkStart w:id="0" w:name="_GoBack"/>
            <w:bookmarkEnd w:id="0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AA53C9" w:rsidTr="00DF2FB6">
        <w:trPr>
          <w:trHeight w:val="585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3C9" w:rsidRPr="001324DC" w:rsidRDefault="00AA53C9" w:rsidP="00DF2F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1324D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Resolución de </w:t>
            </w:r>
            <w:r w:rsidRPr="001324D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oblemas</w:t>
            </w:r>
            <w:r w:rsidRPr="001324D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 y Algoritm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3C9" w:rsidRDefault="00AA53C9" w:rsidP="00DF2FB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</w:tbl>
    <w:p w:rsidR="00AA53C9" w:rsidRDefault="00AA53C9" w:rsidP="00AA53C9">
      <w:pPr>
        <w:rPr>
          <w:lang w:val="es-ES"/>
        </w:rPr>
      </w:pPr>
      <w:r>
        <w:rPr>
          <w:lang w:val="es-ES"/>
        </w:rPr>
        <w:t xml:space="preserve"> </w:t>
      </w:r>
    </w:p>
    <w:p w:rsidR="00AA53C9" w:rsidRDefault="00AA53C9" w:rsidP="00AA53C9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A53C9" w:rsidRPr="007F62AD" w:rsidRDefault="00AA53C9" w:rsidP="00AA53C9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AA53C9" w:rsidRPr="002162FB" w:rsidRDefault="00AA53C9" w:rsidP="00AA53C9">
      <w:pPr>
        <w:jc w:val="both"/>
        <w:rPr>
          <w:lang w:val="es-ES"/>
        </w:rPr>
      </w:pPr>
    </w:p>
    <w:p w:rsidR="00930023" w:rsidRPr="00AA53C9" w:rsidRDefault="00930023" w:rsidP="00400C49">
      <w:pPr>
        <w:rPr>
          <w:szCs w:val="20"/>
          <w:lang w:val="es-ES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sectPr w:rsidR="00930023" w:rsidRPr="00FA51CB" w:rsidSect="00AA53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1859" w:rsidRDefault="00551859">
      <w:r>
        <w:separator/>
      </w:r>
    </w:p>
  </w:endnote>
  <w:endnote w:type="continuationSeparator" w:id="0">
    <w:p w:rsidR="00551859" w:rsidRDefault="005518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1859" w:rsidRDefault="00551859">
      <w:r>
        <w:separator/>
      </w:r>
    </w:p>
  </w:footnote>
  <w:footnote w:type="continuationSeparator" w:id="0">
    <w:p w:rsidR="00551859" w:rsidRDefault="005518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84819"/>
    <w:rsid w:val="00387856"/>
    <w:rsid w:val="003C19FF"/>
    <w:rsid w:val="00400C49"/>
    <w:rsid w:val="00440707"/>
    <w:rsid w:val="00445B1D"/>
    <w:rsid w:val="004F4851"/>
    <w:rsid w:val="00551859"/>
    <w:rsid w:val="00590DF0"/>
    <w:rsid w:val="00694E0B"/>
    <w:rsid w:val="006970EA"/>
    <w:rsid w:val="00833557"/>
    <w:rsid w:val="008F11B6"/>
    <w:rsid w:val="00930023"/>
    <w:rsid w:val="00930F9E"/>
    <w:rsid w:val="00A1728E"/>
    <w:rsid w:val="00AA53C9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EE1A0B"/>
    <w:rsid w:val="00F726D1"/>
    <w:rsid w:val="00FA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A53C9"/>
    <w:rPr>
      <w:sz w:val="24"/>
      <w:szCs w:val="24"/>
    </w:rPr>
  </w:style>
  <w:style w:type="paragraph" w:customStyle="1" w:styleId="justified">
    <w:name w:val="justified"/>
    <w:basedOn w:val="Normal"/>
    <w:rsid w:val="00AA53C9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AA53C9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0-05-21T15:39:00Z</dcterms:created>
  <dcterms:modified xsi:type="dcterms:W3CDTF">2020-05-22T15:56:00Z</dcterms:modified>
</cp:coreProperties>
</file>